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D2B9FB" w14:textId="70F79155" w:rsidR="00750205" w:rsidRPr="00750205" w:rsidRDefault="00750205" w:rsidP="005A1416">
      <w:pPr>
        <w:pStyle w:val="Nagwek1"/>
        <w:jc w:val="right"/>
        <w:rPr>
          <w:rFonts w:ascii="Times New Roman" w:hAnsi="Times New Roman" w:cs="Times New Roman"/>
          <w:color w:val="auto"/>
          <w:sz w:val="22"/>
          <w:szCs w:val="22"/>
        </w:rPr>
      </w:pPr>
      <w:bookmarkStart w:id="0" w:name="X050aa0f4f82086fb180d18b1bf0719c20317477"/>
      <w:r w:rsidRPr="00750205">
        <w:rPr>
          <w:rFonts w:ascii="Times New Roman" w:hAnsi="Times New Roman" w:cs="Times New Roman"/>
          <w:color w:val="auto"/>
          <w:sz w:val="22"/>
          <w:szCs w:val="22"/>
        </w:rPr>
        <w:t>Załącznik nr 2 do zapytania ofertowego</w:t>
      </w:r>
    </w:p>
    <w:p w14:paraId="247E0973" w14:textId="42359CBD" w:rsidR="002C4BBB" w:rsidRPr="00042480" w:rsidRDefault="00000000" w:rsidP="00042480">
      <w:pPr>
        <w:pStyle w:val="Nagwek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42480">
        <w:rPr>
          <w:rFonts w:ascii="Times New Roman" w:hAnsi="Times New Roman" w:cs="Times New Roman"/>
          <w:b/>
          <w:bCs/>
          <w:color w:val="auto"/>
          <w:sz w:val="32"/>
          <w:szCs w:val="32"/>
        </w:rPr>
        <w:t>Formularz</w:t>
      </w:r>
      <w:r w:rsidRPr="0004248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042480">
        <w:rPr>
          <w:rFonts w:ascii="Times New Roman" w:hAnsi="Times New Roman" w:cs="Times New Roman"/>
          <w:b/>
          <w:bCs/>
          <w:color w:val="auto"/>
          <w:sz w:val="32"/>
          <w:szCs w:val="32"/>
        </w:rPr>
        <w:t>ofertowy na przeprowadzenie okresowej kontroli obiektów budowlanych</w:t>
      </w:r>
    </w:p>
    <w:p w14:paraId="123D579F" w14:textId="56388BD8" w:rsidR="002C4BBB" w:rsidRPr="00042480" w:rsidRDefault="00000000">
      <w:pPr>
        <w:pStyle w:val="Nagwek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" w:name="dane-wykonawcy"/>
      <w:r w:rsidRPr="00042480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Dane wykonawcy</w:t>
      </w:r>
    </w:p>
    <w:p w14:paraId="5657363E" w14:textId="77777777" w:rsidR="002C4BBB" w:rsidRPr="0004248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042480">
        <w:rPr>
          <w:rFonts w:ascii="Times New Roman" w:hAnsi="Times New Roman" w:cs="Times New Roman"/>
        </w:rPr>
        <w:t>Nazwa firmy / Imię i nazwisko: ………………………………………………………</w:t>
      </w:r>
    </w:p>
    <w:p w14:paraId="6AC8CD4D" w14:textId="77777777" w:rsidR="002C4BBB" w:rsidRPr="0004248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042480">
        <w:rPr>
          <w:rFonts w:ascii="Times New Roman" w:hAnsi="Times New Roman" w:cs="Times New Roman"/>
        </w:rPr>
        <w:t>Adres: ……………………………………………………………………………………..</w:t>
      </w:r>
    </w:p>
    <w:p w14:paraId="3478E894" w14:textId="77777777" w:rsidR="002C4BBB" w:rsidRPr="0004248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042480">
        <w:rPr>
          <w:rFonts w:ascii="Times New Roman" w:hAnsi="Times New Roman" w:cs="Times New Roman"/>
        </w:rPr>
        <w:t>NIP / REGON: ……………………………………………………………………………..</w:t>
      </w:r>
    </w:p>
    <w:p w14:paraId="1D7F34EF" w14:textId="77777777" w:rsidR="002C4BBB" w:rsidRPr="0004248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042480">
        <w:rPr>
          <w:rFonts w:ascii="Times New Roman" w:hAnsi="Times New Roman" w:cs="Times New Roman"/>
        </w:rPr>
        <w:t>Telefon: ……………………………………………………………………………………..</w:t>
      </w:r>
    </w:p>
    <w:p w14:paraId="341E6D06" w14:textId="77777777" w:rsidR="002C4BBB" w:rsidRPr="0004248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042480">
        <w:rPr>
          <w:rFonts w:ascii="Times New Roman" w:hAnsi="Times New Roman" w:cs="Times New Roman"/>
        </w:rPr>
        <w:t>E-mail: ……………………………………………………………………………………….</w:t>
      </w:r>
    </w:p>
    <w:p w14:paraId="422DE130" w14:textId="77777777" w:rsidR="005A1416" w:rsidRPr="005A1416" w:rsidRDefault="005A1416" w:rsidP="005A141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l-PL"/>
        </w:rPr>
      </w:pPr>
      <w:bookmarkStart w:id="2" w:name="dane-zamawiającego"/>
      <w:bookmarkEnd w:id="1"/>
      <w:r w:rsidRPr="005A1416">
        <w:rPr>
          <w:rFonts w:ascii="Times New Roman" w:eastAsia="Times New Roman" w:hAnsi="Times New Roman" w:cs="Times New Roman"/>
          <w:b/>
          <w:bCs/>
          <w:sz w:val="27"/>
          <w:szCs w:val="27"/>
          <w:lang w:eastAsia="pl-PL"/>
        </w:rPr>
        <w:t>Dane Zamawiającego</w:t>
      </w:r>
    </w:p>
    <w:p w14:paraId="4D410E94" w14:textId="77777777" w:rsidR="005A1416" w:rsidRDefault="005A1416" w:rsidP="005A1416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eastAsia="pl-PL"/>
        </w:rPr>
      </w:pPr>
      <w:r w:rsidRPr="005A1416">
        <w:rPr>
          <w:rFonts w:ascii="Times New Roman" w:eastAsia="Times New Roman" w:hAnsi="Times New Roman" w:cs="Times New Roman"/>
          <w:lang w:eastAsia="pl-PL"/>
        </w:rPr>
        <w:t xml:space="preserve">Pełna nazwa / Imię i nazwisko: </w:t>
      </w:r>
    </w:p>
    <w:p w14:paraId="29C1D612" w14:textId="77777777" w:rsidR="005A1416" w:rsidRDefault="005A1416" w:rsidP="005A1416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>obi</w:t>
      </w:r>
      <w:r w:rsidRPr="005A1416">
        <w:rPr>
          <w:rFonts w:ascii="Times New Roman" w:eastAsia="Times New Roman" w:hAnsi="Times New Roman" w:cs="Times New Roman"/>
          <w:lang w:eastAsia="pl-PL"/>
        </w:rPr>
        <w:t xml:space="preserve">ektu / obiektów: </w:t>
      </w:r>
    </w:p>
    <w:p w14:paraId="72B91146" w14:textId="01311AEB" w:rsidR="005A1416" w:rsidRPr="005A1416" w:rsidRDefault="005A1416" w:rsidP="005A1416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eastAsia="pl-PL"/>
        </w:rPr>
      </w:pPr>
      <w:r w:rsidRPr="005A1416">
        <w:rPr>
          <w:rFonts w:ascii="Times New Roman" w:eastAsia="Times New Roman" w:hAnsi="Times New Roman" w:cs="Times New Roman"/>
          <w:lang w:eastAsia="pl-PL"/>
        </w:rPr>
        <w:t xml:space="preserve">Dane kontaktowe: </w:t>
      </w:r>
    </w:p>
    <w:p w14:paraId="06FF99C6" w14:textId="62D4D16C" w:rsidR="005A1416" w:rsidRPr="00D93D83" w:rsidRDefault="00D93D83" w:rsidP="005A1416">
      <w:pPr>
        <w:pStyle w:val="Tekstpodstawowy"/>
        <w:rPr>
          <w:rFonts w:ascii="Times New Roman" w:hAnsi="Times New Roman" w:cs="Times New Roman"/>
          <w:b/>
          <w:bCs/>
          <w:color w:val="000000" w:themeColor="text1"/>
        </w:rPr>
      </w:pPr>
      <w:r w:rsidRPr="00D93D83">
        <w:rPr>
          <w:rFonts w:ascii="Times New Roman" w:hAnsi="Times New Roman" w:cs="Times New Roman"/>
          <w:b/>
          <w:bCs/>
          <w:color w:val="000000" w:themeColor="text1"/>
        </w:rPr>
        <w:t>Dane obiektów podlegających kontroli</w:t>
      </w:r>
    </w:p>
    <w:p w14:paraId="7F8029E0" w14:textId="2FE65919" w:rsidR="002C4BBB" w:rsidRPr="00042480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042480">
        <w:rPr>
          <w:rFonts w:ascii="Times New Roman" w:hAnsi="Times New Roman" w:cs="Times New Roman"/>
        </w:rPr>
        <w:t xml:space="preserve">Adres obiektu: </w:t>
      </w:r>
      <w:r w:rsidR="00750205">
        <w:rPr>
          <w:rFonts w:ascii="Times New Roman" w:hAnsi="Times New Roman" w:cs="Times New Roman"/>
        </w:rPr>
        <w:t>zgodnie z załącznikiem  nr 1</w:t>
      </w:r>
    </w:p>
    <w:p w14:paraId="55A4DDA2" w14:textId="6AFDF8A8" w:rsidR="00750205" w:rsidRDefault="00000000" w:rsidP="0075020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750205">
        <w:rPr>
          <w:rFonts w:ascii="Times New Roman" w:hAnsi="Times New Roman" w:cs="Times New Roman"/>
        </w:rPr>
        <w:t>Rodzaj obiektu:</w:t>
      </w:r>
      <w:bookmarkStart w:id="3" w:name="zakres-prac-objętych-ofertą"/>
      <w:bookmarkEnd w:id="2"/>
      <w:r w:rsidR="00750205" w:rsidRPr="00750205">
        <w:rPr>
          <w:rFonts w:ascii="Times New Roman" w:hAnsi="Times New Roman" w:cs="Times New Roman"/>
        </w:rPr>
        <w:t xml:space="preserve"> zgodnie z załącznikiem nr 1 </w:t>
      </w:r>
    </w:p>
    <w:p w14:paraId="4B7277A1" w14:textId="77777777" w:rsidR="00750205" w:rsidRPr="00750205" w:rsidRDefault="00750205" w:rsidP="00750205">
      <w:pPr>
        <w:pStyle w:val="Compact"/>
        <w:ind w:left="720"/>
        <w:rPr>
          <w:rFonts w:ascii="Times New Roman" w:hAnsi="Times New Roman" w:cs="Times New Roman"/>
        </w:rPr>
      </w:pPr>
    </w:p>
    <w:p w14:paraId="5389C087" w14:textId="108D34AC" w:rsidR="002C4BBB" w:rsidRPr="00750205" w:rsidRDefault="00042480" w:rsidP="0075020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042480">
        <w:rPr>
          <w:rFonts w:ascii="Times New Roman" w:hAnsi="Times New Roman" w:cs="Times New Roman"/>
        </w:rPr>
        <w:t xml:space="preserve"> </w:t>
      </w:r>
      <w:r w:rsidRPr="00042480">
        <w:rPr>
          <w:rFonts w:ascii="Times New Roman" w:hAnsi="Times New Roman" w:cs="Times New Roman"/>
          <w:b/>
          <w:bCs/>
        </w:rPr>
        <w:t>Zakres prac objętych ofertą</w:t>
      </w:r>
    </w:p>
    <w:p w14:paraId="59D55D83" w14:textId="77777777" w:rsidR="00750205" w:rsidRDefault="00750205" w:rsidP="00750205">
      <w:pPr>
        <w:pStyle w:val="NormalnyWeb"/>
      </w:pPr>
      <w:r>
        <w:t>Zakres prac obejmuje m.in.:</w:t>
      </w:r>
    </w:p>
    <w:p w14:paraId="69713EE2" w14:textId="77777777" w:rsidR="00750205" w:rsidRDefault="00750205" w:rsidP="00750205">
      <w:pPr>
        <w:pStyle w:val="NormalnyWeb"/>
        <w:numPr>
          <w:ilvl w:val="0"/>
          <w:numId w:val="5"/>
        </w:numPr>
      </w:pPr>
      <w:r>
        <w:t>Ocenę stanu technicznego elementów budynku</w:t>
      </w:r>
    </w:p>
    <w:p w14:paraId="38864B34" w14:textId="77777777" w:rsidR="00750205" w:rsidRDefault="00750205" w:rsidP="00750205">
      <w:pPr>
        <w:pStyle w:val="NormalnyWeb"/>
        <w:numPr>
          <w:ilvl w:val="0"/>
          <w:numId w:val="5"/>
        </w:numPr>
      </w:pPr>
      <w:r>
        <w:t>Sprawdzenie instalacji zgodnie z obowiązującymi przepisami</w:t>
      </w:r>
    </w:p>
    <w:p w14:paraId="12FFE156" w14:textId="70CA20D4" w:rsidR="00750205" w:rsidRDefault="00750205" w:rsidP="00750205">
      <w:pPr>
        <w:pStyle w:val="NormalnyWeb"/>
        <w:numPr>
          <w:ilvl w:val="0"/>
          <w:numId w:val="5"/>
        </w:numPr>
      </w:pPr>
      <w:r>
        <w:t xml:space="preserve">Dokumentację fotograficzną </w:t>
      </w:r>
    </w:p>
    <w:p w14:paraId="7D7452BE" w14:textId="77777777" w:rsidR="00750205" w:rsidRDefault="00750205" w:rsidP="00750205">
      <w:pPr>
        <w:pStyle w:val="NormalnyWeb"/>
        <w:numPr>
          <w:ilvl w:val="0"/>
          <w:numId w:val="5"/>
        </w:numPr>
      </w:pPr>
      <w:r>
        <w:t>Sporządzenie protokołu kontroli</w:t>
      </w:r>
    </w:p>
    <w:p w14:paraId="6C994B2A" w14:textId="3FF89B10" w:rsidR="002C4BBB" w:rsidRPr="00042480" w:rsidRDefault="00000000">
      <w:pPr>
        <w:pStyle w:val="Nagwek2"/>
        <w:rPr>
          <w:rFonts w:ascii="Times New Roman" w:hAnsi="Times New Roman" w:cs="Times New Roman"/>
          <w:sz w:val="24"/>
          <w:szCs w:val="24"/>
        </w:rPr>
      </w:pPr>
      <w:bookmarkStart w:id="4" w:name="proponowana-cena"/>
      <w:bookmarkEnd w:id="3"/>
      <w:r w:rsidRPr="00042480">
        <w:rPr>
          <w:rFonts w:ascii="Times New Roman" w:hAnsi="Times New Roman" w:cs="Times New Roman"/>
          <w:b/>
          <w:bCs/>
          <w:color w:val="auto"/>
          <w:sz w:val="24"/>
          <w:szCs w:val="24"/>
        </w:rPr>
        <w:t>Proponowana cena</w:t>
      </w:r>
    </w:p>
    <w:p w14:paraId="4FE56DFD" w14:textId="47D921C0" w:rsidR="002C4BBB" w:rsidRPr="0075020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50205">
        <w:rPr>
          <w:rFonts w:ascii="Times New Roman" w:hAnsi="Times New Roman" w:cs="Times New Roman"/>
        </w:rPr>
        <w:t>Cena netto: …………………………………………………………………………</w:t>
      </w:r>
    </w:p>
    <w:p w14:paraId="2FB953C2" w14:textId="4699964C" w:rsidR="002C4BBB" w:rsidRPr="0075020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50205">
        <w:rPr>
          <w:rFonts w:ascii="Times New Roman" w:hAnsi="Times New Roman" w:cs="Times New Roman"/>
        </w:rPr>
        <w:t>VAT (%): ……………………………………………………………………………</w:t>
      </w:r>
    </w:p>
    <w:p w14:paraId="73CF12F0" w14:textId="0D27B861" w:rsidR="002C4BBB" w:rsidRPr="0004248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50205">
        <w:rPr>
          <w:rFonts w:ascii="Times New Roman" w:hAnsi="Times New Roman" w:cs="Times New Roman"/>
        </w:rPr>
        <w:t>Cena brutto:</w:t>
      </w:r>
      <w:r w:rsidRPr="00042480">
        <w:rPr>
          <w:rFonts w:ascii="Times New Roman" w:hAnsi="Times New Roman" w:cs="Times New Roman"/>
        </w:rPr>
        <w:t xml:space="preserve"> ………………………………………………………………………….</w:t>
      </w:r>
    </w:p>
    <w:p w14:paraId="6A167CBE" w14:textId="050E4764" w:rsidR="002C4BBB" w:rsidRDefault="00000000">
      <w:pPr>
        <w:pStyle w:val="Nagwek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5" w:name="termin-realizacji"/>
      <w:bookmarkEnd w:id="4"/>
      <w:r w:rsidRPr="000424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4248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ermin realizacji</w:t>
      </w:r>
    </w:p>
    <w:p w14:paraId="43C3F163" w14:textId="6A42E786" w:rsidR="005A1416" w:rsidRPr="005A1416" w:rsidRDefault="000A158E" w:rsidP="000A158E">
      <w:pPr>
        <w:pStyle w:val="Tekstpodstawowy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 31.03.2025 r.</w:t>
      </w:r>
    </w:p>
    <w:p w14:paraId="0798330B" w14:textId="2520DBD8" w:rsidR="002C4BBB" w:rsidRPr="00042480" w:rsidRDefault="00000000">
      <w:pPr>
        <w:pStyle w:val="Nagwek2"/>
        <w:rPr>
          <w:rFonts w:ascii="Times New Roman" w:hAnsi="Times New Roman" w:cs="Times New Roman"/>
          <w:sz w:val="24"/>
          <w:szCs w:val="24"/>
        </w:rPr>
      </w:pPr>
      <w:bookmarkStart w:id="6" w:name="oświadczenia-wykonawcy"/>
      <w:bookmarkEnd w:id="5"/>
      <w:r w:rsidRPr="0004248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świadczenia wykonawcy</w:t>
      </w:r>
    </w:p>
    <w:p w14:paraId="7CBBA59A" w14:textId="6EF5EF58" w:rsidR="00042480" w:rsidRDefault="00000000">
      <w:pPr>
        <w:pStyle w:val="FirstParagraph"/>
        <w:rPr>
          <w:rFonts w:ascii="Times New Roman" w:hAnsi="Times New Roman" w:cs="Times New Roman"/>
        </w:rPr>
      </w:pPr>
      <w:r w:rsidRPr="00042480">
        <w:rPr>
          <w:rFonts w:ascii="Times New Roman" w:hAnsi="Times New Roman" w:cs="Times New Roman"/>
        </w:rPr>
        <w:t>Oświadczam, że: - Posiadam odpowiednie uprawnienia budowlane do wykonania ww. kontroli. Zapoznałem się z zakresem zamówienia i nie wnoszę zastrzeżeń. - Zobowiązuję się do wykonania usługi zgodnie z obowiązującymi przepisami prawa.</w:t>
      </w:r>
      <w:bookmarkStart w:id="7" w:name="podpis-wykonawcy"/>
      <w:bookmarkEnd w:id="6"/>
    </w:p>
    <w:p w14:paraId="34CF00C1" w14:textId="77777777" w:rsidR="00042480" w:rsidRPr="00042480" w:rsidRDefault="00042480" w:rsidP="00042480">
      <w:pPr>
        <w:pStyle w:val="Tekstpodstawowy"/>
      </w:pPr>
    </w:p>
    <w:p w14:paraId="66148B7F" w14:textId="77777777" w:rsidR="00042480" w:rsidRDefault="00042480">
      <w:pPr>
        <w:pStyle w:val="FirstParagraph"/>
        <w:rPr>
          <w:rFonts w:ascii="Times New Roman" w:hAnsi="Times New Roman" w:cs="Times New Roman"/>
        </w:rPr>
      </w:pPr>
    </w:p>
    <w:p w14:paraId="6F0BD1E6" w14:textId="45CD0A64" w:rsidR="002C4BBB" w:rsidRPr="00750205" w:rsidRDefault="00000000" w:rsidP="00750205">
      <w:pPr>
        <w:pStyle w:val="FirstParagraph"/>
        <w:jc w:val="right"/>
        <w:rPr>
          <w:rFonts w:ascii="Times New Roman" w:hAnsi="Times New Roman" w:cs="Times New Roman"/>
        </w:rPr>
      </w:pPr>
      <w:r w:rsidRPr="00750205">
        <w:rPr>
          <w:rFonts w:ascii="Times New Roman" w:hAnsi="Times New Roman" w:cs="Times New Roman"/>
        </w:rPr>
        <w:t xml:space="preserve"> Data i podpis</w:t>
      </w:r>
      <w:bookmarkEnd w:id="0"/>
      <w:bookmarkEnd w:id="7"/>
    </w:p>
    <w:sectPr w:rsidR="002C4BBB" w:rsidRPr="00750205" w:rsidSect="000A158E">
      <w:footnotePr>
        <w:numRestart w:val="eachSect"/>
      </w:footnotePr>
      <w:pgSz w:w="12240" w:h="15840"/>
      <w:pgMar w:top="284" w:right="1417" w:bottom="426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E26AC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5F6CDA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12F22FA"/>
    <w:multiLevelType w:val="multilevel"/>
    <w:tmpl w:val="09100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9C7908"/>
    <w:multiLevelType w:val="multilevel"/>
    <w:tmpl w:val="17C43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911566"/>
    <w:multiLevelType w:val="hybridMultilevel"/>
    <w:tmpl w:val="1B0A90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BE6AA1"/>
    <w:multiLevelType w:val="hybridMultilevel"/>
    <w:tmpl w:val="E092F3B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56204252">
    <w:abstractNumId w:val="0"/>
  </w:num>
  <w:num w:numId="2" w16cid:durableId="232813422">
    <w:abstractNumId w:val="1"/>
  </w:num>
  <w:num w:numId="3" w16cid:durableId="367995851">
    <w:abstractNumId w:val="1"/>
  </w:num>
  <w:num w:numId="4" w16cid:durableId="1023281804">
    <w:abstractNumId w:val="1"/>
  </w:num>
  <w:num w:numId="5" w16cid:durableId="815997043">
    <w:abstractNumId w:val="3"/>
  </w:num>
  <w:num w:numId="6" w16cid:durableId="1965234867">
    <w:abstractNumId w:val="5"/>
  </w:num>
  <w:num w:numId="7" w16cid:durableId="216553402">
    <w:abstractNumId w:val="4"/>
  </w:num>
  <w:num w:numId="8" w16cid:durableId="11699812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4BBB"/>
    <w:rsid w:val="00042480"/>
    <w:rsid w:val="000A158E"/>
    <w:rsid w:val="000C777A"/>
    <w:rsid w:val="002C4BBB"/>
    <w:rsid w:val="00352C6D"/>
    <w:rsid w:val="005A1416"/>
    <w:rsid w:val="00750205"/>
    <w:rsid w:val="00793972"/>
    <w:rsid w:val="00D93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30ABA9"/>
  <w15:docId w15:val="{772A4B6A-409C-4F26-BB72-83703D98F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pl-PL"/>
    </w:rPr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rsid w:val="00750205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75020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żena Gałan</dc:creator>
  <cp:keywords/>
  <cp:lastModifiedBy>Bożena Gałan</cp:lastModifiedBy>
  <cp:revision>4</cp:revision>
  <dcterms:created xsi:type="dcterms:W3CDTF">2025-11-24T12:36:00Z</dcterms:created>
  <dcterms:modified xsi:type="dcterms:W3CDTF">2025-11-26T06:43:00Z</dcterms:modified>
</cp:coreProperties>
</file>